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023E" w:rsidRDefault="0085378F">
      <w:r>
        <w:pict>
          <v:rect id="_x0000_i1025" style="width:0;height:1.5pt" o:hralign="center" o:hrstd="t" o:hr="t"/>
        </w:pict>
      </w:r>
    </w:p>
    <w:p w:rsidR="0062023E" w:rsidRPr="00A4326B" w:rsidRDefault="0085378F">
      <w:pPr>
        <w:pStyle w:val="2"/>
        <w:rPr>
          <w:lang w:val="ru-RU"/>
        </w:rPr>
      </w:pPr>
      <w:bookmarkStart w:id="0" w:name="front-matter"/>
      <w:r>
        <w:t>Front</w:t>
      </w:r>
      <w:r w:rsidRPr="00A4326B">
        <w:rPr>
          <w:lang w:val="ru-RU"/>
        </w:rPr>
        <w:t xml:space="preserve"> </w:t>
      </w:r>
      <w:r>
        <w:t>matter</w:t>
      </w:r>
    </w:p>
    <w:p w:rsidR="0062023E" w:rsidRPr="00A4326B" w:rsidRDefault="0085378F">
      <w:pPr>
        <w:pStyle w:val="FirstParagraph"/>
        <w:rPr>
          <w:lang w:val="ru-RU"/>
        </w:rPr>
      </w:pPr>
      <w:r>
        <w:t>title</w:t>
      </w:r>
      <w:r w:rsidRPr="00A4326B">
        <w:rPr>
          <w:lang w:val="ru-RU"/>
        </w:rPr>
        <w:t>: "Индивидуальный проект. Отчёт о выполнении №1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 xml:space="preserve">Информационная безопасность" </w:t>
      </w:r>
      <w:r>
        <w:t>subtitle</w:t>
      </w:r>
      <w:r w:rsidRPr="00A4326B">
        <w:rPr>
          <w:lang w:val="ru-RU"/>
        </w:rPr>
        <w:t xml:space="preserve">: " Установка и конфигурация операционной системы на виртуальную машину" </w:t>
      </w:r>
      <w:r>
        <w:t>author</w:t>
      </w:r>
      <w:r w:rsidRPr="00A4326B">
        <w:rPr>
          <w:lang w:val="ru-RU"/>
        </w:rPr>
        <w:t>: "Выполнил: Негматуллаев Бежан,</w:t>
      </w:r>
    </w:p>
    <w:p w:rsidR="0062023E" w:rsidRDefault="0085378F">
      <w:pPr>
        <w:pStyle w:val="a0"/>
      </w:pPr>
      <w:r>
        <w:t>НФИбд-02-21, 1032217048"</w:t>
      </w:r>
    </w:p>
    <w:p w:rsidR="0062023E" w:rsidRDefault="0085378F">
      <w:pPr>
        <w:pStyle w:val="2"/>
      </w:pPr>
      <w:bookmarkStart w:id="1" w:name="generic-otions"/>
      <w:bookmarkEnd w:id="0"/>
      <w:r>
        <w:t>Generic otions</w:t>
      </w:r>
    </w:p>
    <w:p w:rsidR="0062023E" w:rsidRDefault="0085378F">
      <w:pPr>
        <w:pStyle w:val="FirstParagraph"/>
      </w:pPr>
      <w:r>
        <w:t>lang: ru-RU toc-title: “Содержание”</w:t>
      </w:r>
    </w:p>
    <w:p w:rsidR="0062023E" w:rsidRDefault="0085378F">
      <w:pPr>
        <w:pStyle w:val="2"/>
      </w:pPr>
      <w:bookmarkStart w:id="2" w:name="bibliography"/>
      <w:bookmarkEnd w:id="1"/>
      <w:r>
        <w:t>Bibliography</w:t>
      </w:r>
    </w:p>
    <w:p w:rsidR="0062023E" w:rsidRDefault="0085378F">
      <w:pPr>
        <w:pStyle w:val="FirstParagraph"/>
      </w:pPr>
      <w:r>
        <w:t>bibliography: bib/cite.bib csl: pandoc/csl/gost-r-7-0-5-2008-numeric.csl</w:t>
      </w:r>
    </w:p>
    <w:p w:rsidR="0062023E" w:rsidRPr="00A4326B" w:rsidRDefault="0085378F">
      <w:pPr>
        <w:pStyle w:val="1"/>
        <w:rPr>
          <w:lang w:val="ru-RU"/>
        </w:rPr>
      </w:pPr>
      <w:bookmarkStart w:id="3" w:name="цель-работы"/>
      <w:bookmarkEnd w:id="2"/>
      <w:r w:rsidRPr="00A4326B">
        <w:rPr>
          <w:lang w:val="ru-RU"/>
        </w:rPr>
        <w:t>Цель работы</w:t>
      </w:r>
    </w:p>
    <w:p w:rsidR="0062023E" w:rsidRPr="00A4326B" w:rsidRDefault="0085378F">
      <w:pPr>
        <w:pStyle w:val="FirstParagraph"/>
        <w:rPr>
          <w:lang w:val="ru-RU"/>
        </w:rPr>
      </w:pPr>
      <w:r w:rsidRPr="00A4326B">
        <w:rPr>
          <w:lang w:val="ru-RU"/>
        </w:rPr>
        <w:t>Целью первого этапа п</w:t>
      </w:r>
      <w:r w:rsidRPr="00A4326B">
        <w:rPr>
          <w:lang w:val="ru-RU"/>
        </w:rPr>
        <w:t xml:space="preserve">роекта является установка дистрибутива </w:t>
      </w:r>
      <w:r>
        <w:t>Kali</w:t>
      </w:r>
      <w:r w:rsidRPr="00A4326B">
        <w:rPr>
          <w:lang w:val="ru-RU"/>
        </w:rPr>
        <w:t xml:space="preserve"> </w:t>
      </w:r>
      <w:r>
        <w:t>Linux</w:t>
      </w:r>
      <w:r w:rsidRPr="00A4326B">
        <w:rPr>
          <w:lang w:val="ru-RU"/>
        </w:rPr>
        <w:t xml:space="preserve"> на вирутальную машину.</w:t>
      </w:r>
    </w:p>
    <w:p w:rsidR="0062023E" w:rsidRPr="00A4326B" w:rsidRDefault="0085378F">
      <w:pPr>
        <w:pStyle w:val="1"/>
        <w:rPr>
          <w:lang w:val="ru-RU"/>
        </w:rPr>
      </w:pPr>
      <w:bookmarkStart w:id="4" w:name="конфигурация-виртуальной-машины"/>
      <w:bookmarkEnd w:id="3"/>
      <w:r w:rsidRPr="00A4326B">
        <w:rPr>
          <w:lang w:val="ru-RU"/>
        </w:rPr>
        <w:t>Конфигурация виртуальной машины</w:t>
      </w:r>
    </w:p>
    <w:p w:rsidR="0062023E" w:rsidRDefault="0085378F">
      <w:pPr>
        <w:pStyle w:val="FirstParagraph"/>
      </w:pPr>
      <w:r w:rsidRPr="00A4326B">
        <w:rPr>
          <w:lang w:val="ru-RU"/>
        </w:rPr>
        <w:t xml:space="preserve">Первым делом требуется предварительо загрузить сам дистрибутив с официального сайта, после загрузки дистрибутива, открываем приложение </w:t>
      </w:r>
      <w:r>
        <w:t>VirtualBox</w:t>
      </w:r>
      <w:r w:rsidRPr="00A4326B">
        <w:rPr>
          <w:lang w:val="ru-RU"/>
        </w:rPr>
        <w:t>, а за</w:t>
      </w:r>
      <w:r w:rsidRPr="00A4326B">
        <w:rPr>
          <w:lang w:val="ru-RU"/>
        </w:rPr>
        <w:t xml:space="preserve">тем создаем и конфигурируем нвоую виртуальную машину (раздел Машина -&gt; Создать). </w:t>
      </w:r>
      <w:r>
        <w:t>Даем название виртуальной машине, выбираем тип дистрибутива RedHat.</w:t>
      </w:r>
    </w:p>
    <w:p w:rsidR="0062023E" w:rsidRDefault="0085378F">
      <w:pPr>
        <w:pStyle w:val="CaptionedFigure"/>
      </w:pPr>
      <w:bookmarkStart w:id="5" w:name="fig:001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139121"/>
            <wp:effectExtent l="0" t="0" r="0" b="0"/>
            <wp:docPr id="1" name="Picture" descr="Окно создания нов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62023E" w:rsidRPr="00A4326B" w:rsidRDefault="0085378F">
      <w:pPr>
        <w:pStyle w:val="ImageCaption"/>
        <w:rPr>
          <w:lang w:val="ru-RU"/>
        </w:rPr>
      </w:pPr>
      <w:r w:rsidRPr="00A4326B">
        <w:rPr>
          <w:lang w:val="ru-RU"/>
        </w:rPr>
        <w:t>Окно создания новой машины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>Указываем размер оперативной памяти.</w:t>
      </w:r>
    </w:p>
    <w:p w:rsidR="0062023E" w:rsidRPr="00A4326B" w:rsidRDefault="0085378F">
      <w:pPr>
        <w:pStyle w:val="1"/>
        <w:rPr>
          <w:lang w:val="ru-RU"/>
        </w:rPr>
      </w:pPr>
      <w:bookmarkStart w:id="6" w:name="конфигурация-установки-ос"/>
      <w:bookmarkEnd w:id="4"/>
      <w:r w:rsidRPr="00A4326B">
        <w:rPr>
          <w:lang w:val="ru-RU"/>
        </w:rPr>
        <w:t>Конфигурация установки ОС</w:t>
      </w:r>
    </w:p>
    <w:p w:rsidR="0062023E" w:rsidRPr="00A4326B" w:rsidRDefault="0085378F">
      <w:pPr>
        <w:pStyle w:val="FirstParagraph"/>
        <w:rPr>
          <w:lang w:val="ru-RU"/>
        </w:rPr>
      </w:pPr>
      <w:r w:rsidRPr="00A4326B">
        <w:rPr>
          <w:lang w:val="ru-RU"/>
        </w:rPr>
        <w:t>Запускаем вирту</w:t>
      </w:r>
      <w:r w:rsidRPr="00A4326B">
        <w:rPr>
          <w:lang w:val="ru-RU"/>
        </w:rPr>
        <w:t xml:space="preserve">альную машину, выбираем </w:t>
      </w:r>
      <w:r>
        <w:t>Graphical</w:t>
      </w:r>
      <w:r w:rsidRPr="00A4326B">
        <w:rPr>
          <w:lang w:val="ru-RU"/>
        </w:rPr>
        <w:t xml:space="preserve"> </w:t>
      </w:r>
      <w:r>
        <w:t>install</w:t>
      </w:r>
      <w:r w:rsidRPr="00A4326B">
        <w:rPr>
          <w:lang w:val="ru-RU"/>
        </w:rPr>
        <w:t>.</w:t>
      </w:r>
    </w:p>
    <w:p w:rsidR="0062023E" w:rsidRDefault="0085378F">
      <w:pPr>
        <w:pStyle w:val="CaptionedFigure"/>
      </w:pPr>
      <w:bookmarkStart w:id="7" w:name="fig:005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598894"/>
            <wp:effectExtent l="0" t="0" r="0" b="0"/>
            <wp:docPr id="2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62023E" w:rsidRDefault="0085378F">
      <w:pPr>
        <w:pStyle w:val="ImageCaption"/>
      </w:pPr>
      <w:r>
        <w:t>Установка</w:t>
      </w:r>
    </w:p>
    <w:p w:rsidR="0062023E" w:rsidRDefault="0085378F">
      <w:pPr>
        <w:pStyle w:val="a0"/>
      </w:pPr>
      <w:r>
        <w:t>Выбираем язык - Русский.</w:t>
      </w:r>
    </w:p>
    <w:p w:rsidR="0062023E" w:rsidRDefault="0085378F">
      <w:pPr>
        <w:pStyle w:val="CaptionedFigure"/>
      </w:pPr>
      <w:bookmarkStart w:id="8" w:name="fig:006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52169"/>
            <wp:effectExtent l="0" t="0" r="0" b="0"/>
            <wp:docPr id="3" name="Picture" descr="Выбор язы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62023E" w:rsidRPr="00A4326B" w:rsidRDefault="0085378F">
      <w:pPr>
        <w:pStyle w:val="ImageCaption"/>
        <w:rPr>
          <w:lang w:val="ru-RU"/>
        </w:rPr>
      </w:pPr>
      <w:r w:rsidRPr="00A4326B">
        <w:rPr>
          <w:lang w:val="ru-RU"/>
        </w:rPr>
        <w:t>Выбор языка системы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>Выбираем имя хоста</w:t>
      </w:r>
    </w:p>
    <w:p w:rsidR="0062023E" w:rsidRDefault="0085378F">
      <w:pPr>
        <w:pStyle w:val="CaptionedFigure"/>
      </w:pPr>
      <w:bookmarkStart w:id="9" w:name="fig:007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52169"/>
            <wp:effectExtent l="0" t="0" r="0" b="0"/>
            <wp:docPr id="4" name="Picture" descr="Выбор имени х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62023E" w:rsidRPr="00A4326B" w:rsidRDefault="0085378F">
      <w:pPr>
        <w:pStyle w:val="ImageCaption"/>
        <w:rPr>
          <w:lang w:val="ru-RU"/>
        </w:rPr>
      </w:pPr>
      <w:r w:rsidRPr="00A4326B">
        <w:rPr>
          <w:lang w:val="ru-RU"/>
        </w:rPr>
        <w:t>Выбор имени хоста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>Выбор основного имени пользователя, имени пользователя и пароля</w:t>
      </w:r>
    </w:p>
    <w:p w:rsidR="0062023E" w:rsidRDefault="0085378F">
      <w:pPr>
        <w:pStyle w:val="CaptionedFigure"/>
      </w:pPr>
      <w:bookmarkStart w:id="10" w:name="fig:009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18782"/>
            <wp:effectExtent l="0" t="0" r="0" b="0"/>
            <wp:docPr id="5" name="Picture" descr="Выбор основного имени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2023E" w:rsidRDefault="0085378F">
      <w:pPr>
        <w:pStyle w:val="ImageCaption"/>
      </w:pPr>
      <w:r>
        <w:t>Выбор основного имени пользователя</w:t>
      </w:r>
    </w:p>
    <w:p w:rsidR="0062023E" w:rsidRDefault="0085378F">
      <w:pPr>
        <w:pStyle w:val="CaptionedFigure"/>
      </w:pPr>
      <w:bookmarkStart w:id="11" w:name="fig:011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76235"/>
            <wp:effectExtent l="0" t="0" r="0" b="0"/>
            <wp:docPr id="6" name="Picture" descr="Пар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62023E" w:rsidRPr="00A4326B" w:rsidRDefault="0085378F">
      <w:pPr>
        <w:pStyle w:val="ImageCaption"/>
        <w:rPr>
          <w:lang w:val="ru-RU"/>
        </w:rPr>
      </w:pPr>
      <w:r w:rsidRPr="00A4326B">
        <w:rPr>
          <w:lang w:val="ru-RU"/>
        </w:rPr>
        <w:t>Пароль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>Продолжаем установку</w:t>
      </w:r>
    </w:p>
    <w:p w:rsidR="0062023E" w:rsidRPr="00A4326B" w:rsidRDefault="0085378F">
      <w:pPr>
        <w:pStyle w:val="a0"/>
        <w:rPr>
          <w:lang w:val="ru-RU"/>
        </w:rPr>
      </w:pPr>
      <w:r w:rsidRPr="00A4326B">
        <w:rPr>
          <w:lang w:val="ru-RU"/>
        </w:rPr>
        <w:t>Далее появляется выбрать дополнительное програмное обеспечение для установки, оставляем все как есть и продолжаем установку</w:t>
      </w:r>
    </w:p>
    <w:p w:rsidR="0062023E" w:rsidRDefault="0085378F">
      <w:pPr>
        <w:pStyle w:val="CaptionedFigure"/>
      </w:pPr>
      <w:bookmarkStart w:id="12" w:name="fig:016"/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62995"/>
            <wp:effectExtent l="0" t="0" r="0" b="0"/>
            <wp:docPr id="7" name="Picture" descr="Выбор дополнительного П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62023E" w:rsidRPr="00A4326B" w:rsidRDefault="0085378F">
      <w:pPr>
        <w:pStyle w:val="ImageCaption"/>
        <w:rPr>
          <w:lang w:val="ru-RU"/>
        </w:rPr>
      </w:pPr>
      <w:r w:rsidRPr="00A4326B">
        <w:rPr>
          <w:lang w:val="ru-RU"/>
        </w:rPr>
        <w:t>Выбор дополнительного ПО</w:t>
      </w:r>
    </w:p>
    <w:p w:rsidR="0062023E" w:rsidRPr="00A4326B" w:rsidRDefault="0085378F">
      <w:pPr>
        <w:pStyle w:val="1"/>
        <w:rPr>
          <w:lang w:val="ru-RU"/>
        </w:rPr>
      </w:pPr>
      <w:bookmarkStart w:id="13" w:name="заключение"/>
      <w:bookmarkEnd w:id="6"/>
      <w:r w:rsidRPr="00A4326B">
        <w:rPr>
          <w:lang w:val="ru-RU"/>
        </w:rPr>
        <w:t>Заключение</w:t>
      </w:r>
    </w:p>
    <w:p w:rsidR="0062023E" w:rsidRPr="00A4326B" w:rsidRDefault="0085378F">
      <w:pPr>
        <w:pStyle w:val="FirstParagraph"/>
        <w:rPr>
          <w:lang w:val="ru-RU"/>
        </w:rPr>
      </w:pPr>
      <w:r w:rsidRPr="00A4326B">
        <w:rPr>
          <w:lang w:val="ru-RU"/>
        </w:rPr>
        <w:t xml:space="preserve">Был установлен дистрибутив </w:t>
      </w:r>
      <w:r>
        <w:t>Kali</w:t>
      </w:r>
      <w:r w:rsidRPr="00A4326B">
        <w:rPr>
          <w:lang w:val="ru-RU"/>
        </w:rPr>
        <w:t xml:space="preserve"> </w:t>
      </w:r>
      <w:r>
        <w:t>Linux</w:t>
      </w:r>
      <w:r w:rsidRPr="00A4326B">
        <w:rPr>
          <w:lang w:val="ru-RU"/>
        </w:rPr>
        <w:t xml:space="preserve"> на виртуа</w:t>
      </w:r>
      <w:bookmarkStart w:id="14" w:name="_GoBack"/>
      <w:bookmarkEnd w:id="14"/>
      <w:r w:rsidRPr="00A4326B">
        <w:rPr>
          <w:lang w:val="ru-RU"/>
        </w:rPr>
        <w:t>льную машину.</w:t>
      </w:r>
      <w:bookmarkEnd w:id="13"/>
    </w:p>
    <w:sectPr w:rsidR="0062023E" w:rsidRPr="00A4326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78F" w:rsidRDefault="0085378F">
      <w:pPr>
        <w:spacing w:after="0"/>
      </w:pPr>
      <w:r>
        <w:separator/>
      </w:r>
    </w:p>
  </w:endnote>
  <w:endnote w:type="continuationSeparator" w:id="0">
    <w:p w:rsidR="0085378F" w:rsidRDefault="008537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78F" w:rsidRDefault="0085378F">
      <w:r>
        <w:separator/>
      </w:r>
    </w:p>
  </w:footnote>
  <w:footnote w:type="continuationSeparator" w:id="0">
    <w:p w:rsidR="0085378F" w:rsidRDefault="008537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844BD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A8EF5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2023E"/>
    <w:rsid w:val="00784D58"/>
    <w:rsid w:val="0085378F"/>
    <w:rsid w:val="008D6863"/>
    <w:rsid w:val="00A4326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1A50E"/>
  <w15:docId w15:val="{1AFBA578-EFD9-4449-90F6-DA8A7368C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1</Words>
  <Characters>1208</Characters>
  <Application>Microsoft Office Word</Application>
  <DocSecurity>0</DocSecurity>
  <Lines>10</Lines>
  <Paragraphs>2</Paragraphs>
  <ScaleCrop>false</ScaleCrop>
  <Company>SPecialiST RePack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Бежан Негматуллаев</cp:lastModifiedBy>
  <cp:revision>3</cp:revision>
  <dcterms:created xsi:type="dcterms:W3CDTF">2024-09-13T16:03:00Z</dcterms:created>
  <dcterms:modified xsi:type="dcterms:W3CDTF">2024-09-13T16:04:00Z</dcterms:modified>
</cp:coreProperties>
</file>